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4EC62F06" w:rsidR="00DB5E70" w:rsidRDefault="00734DCA" w:rsidP="00DB5E70">
      <w:pPr>
        <w:rPr>
          <w:b/>
        </w:rPr>
      </w:pPr>
      <w:r>
        <w:rPr>
          <w:b/>
        </w:rPr>
        <w:t>Making Inferences and Justifying Conclusions</w:t>
      </w:r>
      <w:r w:rsidR="00D418F2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S.IC</w:t>
      </w:r>
      <w:r w:rsidR="00DB0D7D">
        <w:rPr>
          <w:b/>
        </w:rPr>
        <w:t>.2</w:t>
      </w:r>
      <w:r w:rsidR="00383C2A" w:rsidRPr="00BA01E9">
        <w:rPr>
          <w:b/>
        </w:rPr>
        <w:t>)</w:t>
      </w:r>
    </w:p>
    <w:p w14:paraId="139E3859" w14:textId="77777777" w:rsidR="00F216CE" w:rsidRPr="00BA01E9" w:rsidRDefault="00F216CE" w:rsidP="00DB5E70">
      <w:pPr>
        <w:rPr>
          <w:b/>
        </w:rPr>
      </w:pPr>
    </w:p>
    <w:p w14:paraId="026D71F7" w14:textId="2E98309B" w:rsidR="00D418F2" w:rsidRDefault="00734DCA" w:rsidP="00D418F2">
      <w:r>
        <w:t xml:space="preserve">A quiz in math class consisted of 5 true or false questions. Only 4 out of 30 students in Mr. </w:t>
      </w:r>
      <w:proofErr w:type="spellStart"/>
      <w:r>
        <w:t>Denario’s</w:t>
      </w:r>
      <w:proofErr w:type="spellEnd"/>
      <w:r>
        <w:t xml:space="preserve"> class got all 5 questions correct. Mr. </w:t>
      </w:r>
      <w:proofErr w:type="spellStart"/>
      <w:r>
        <w:t>Denario</w:t>
      </w:r>
      <w:proofErr w:type="spellEnd"/>
      <w:r>
        <w:t xml:space="preserve"> used a simulation of flipping a coin to represent the results of his class quiz. He used heads to represent a correct answer and tails to represent an incorrect answer. He flipped 5 coins to represent the 5 problems on the quiz and recorded the number of heads in each group of 5 coins. He repeated the simulation 100 times and recorded the results in this table.</w:t>
      </w:r>
    </w:p>
    <w:p w14:paraId="29E660BD" w14:textId="3112AE31" w:rsidR="00734DCA" w:rsidRDefault="00734DCA" w:rsidP="00734DCA">
      <w:pPr>
        <w:jc w:val="center"/>
      </w:pPr>
      <w:r w:rsidRPr="00734DCA">
        <w:drawing>
          <wp:inline distT="0" distB="0" distL="0" distR="0" wp14:anchorId="3515D0D8" wp14:editId="6C2A57F3">
            <wp:extent cx="2282025" cy="1513028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26081" cy="154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5D669" w14:textId="2F7D0256" w:rsidR="00DB5E70" w:rsidRDefault="00734DCA" w:rsidP="00DB5E70">
      <w:r>
        <w:t>Which conclusion is supported by the data for the class and the simulation?</w:t>
      </w:r>
      <w:bookmarkStart w:id="0" w:name="_GoBack"/>
      <w:bookmarkEnd w:id="0"/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276"/>
        <w:gridCol w:w="1281"/>
        <w:gridCol w:w="5215"/>
      </w:tblGrid>
      <w:tr w:rsidR="00B57B02" w14:paraId="690F12B7" w14:textId="77777777" w:rsidTr="00734DCA">
        <w:tc>
          <w:tcPr>
            <w:tcW w:w="4276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81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21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B57B02" w14:paraId="65ADBFD4" w14:textId="77777777" w:rsidTr="00734DCA">
        <w:tc>
          <w:tcPr>
            <w:tcW w:w="4276" w:type="dxa"/>
          </w:tcPr>
          <w:p w14:paraId="1816E4D8" w14:textId="55BA5D3F" w:rsidR="00D418F2" w:rsidRDefault="00734DCA" w:rsidP="00DB0D7D">
            <w:pPr>
              <w:pStyle w:val="ListParagraph"/>
              <w:numPr>
                <w:ilvl w:val="0"/>
                <w:numId w:val="8"/>
              </w:numPr>
            </w:pPr>
            <w:r>
              <w:t xml:space="preserve">The simulation model is consistent with the class data because in both the observed class results and the simulation model the results of all heads on all 5 problems correct was 4. </w:t>
            </w:r>
          </w:p>
          <w:p w14:paraId="26690149" w14:textId="5E90B747" w:rsidR="00411CDA" w:rsidRDefault="00411CDA" w:rsidP="00411CDA"/>
        </w:tc>
        <w:tc>
          <w:tcPr>
            <w:tcW w:w="1281" w:type="dxa"/>
          </w:tcPr>
          <w:p w14:paraId="43A010FA" w14:textId="77777777" w:rsidR="0023759E" w:rsidRDefault="0023759E" w:rsidP="00DB5E70"/>
        </w:tc>
        <w:tc>
          <w:tcPr>
            <w:tcW w:w="521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B57B02" w14:paraId="15086042" w14:textId="77777777" w:rsidTr="00734DCA">
        <w:tc>
          <w:tcPr>
            <w:tcW w:w="4276" w:type="dxa"/>
          </w:tcPr>
          <w:p w14:paraId="3FFA97DD" w14:textId="1626D6AB" w:rsidR="00026E06" w:rsidRDefault="00026E06" w:rsidP="00026E06">
            <w:pPr>
              <w:pStyle w:val="ListParagraph"/>
              <w:numPr>
                <w:ilvl w:val="0"/>
                <w:numId w:val="8"/>
              </w:numPr>
            </w:pPr>
            <w:r>
              <w:t xml:space="preserve">The simulation model is consistent with the class data because </w:t>
            </w:r>
            <w:r>
              <w:t>each coin flipped and each question on the test had only two outcomes and an equal chance of getting either outcome.</w:t>
            </w:r>
          </w:p>
          <w:p w14:paraId="2018F2CC" w14:textId="1129972E" w:rsidR="00411CDA" w:rsidRDefault="00411CDA" w:rsidP="00411CDA"/>
        </w:tc>
        <w:tc>
          <w:tcPr>
            <w:tcW w:w="1281" w:type="dxa"/>
          </w:tcPr>
          <w:p w14:paraId="26EC9A89" w14:textId="77777777" w:rsidR="0023759E" w:rsidRDefault="0023759E" w:rsidP="00DB5E70"/>
        </w:tc>
        <w:tc>
          <w:tcPr>
            <w:tcW w:w="521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B57B02" w14:paraId="79DF123C" w14:textId="77777777" w:rsidTr="00734DCA">
        <w:tc>
          <w:tcPr>
            <w:tcW w:w="4276" w:type="dxa"/>
          </w:tcPr>
          <w:p w14:paraId="18DBE7B4" w14:textId="1571B47F" w:rsidR="00026E06" w:rsidRDefault="00026E06" w:rsidP="00026E06">
            <w:pPr>
              <w:pStyle w:val="ListParagraph"/>
              <w:numPr>
                <w:ilvl w:val="0"/>
                <w:numId w:val="8"/>
              </w:numPr>
            </w:pPr>
            <w:r>
              <w:t xml:space="preserve">The simulation model is </w:t>
            </w:r>
            <w:r>
              <w:t xml:space="preserve">not </w:t>
            </w:r>
            <w:r>
              <w:t xml:space="preserve">consistent with the class data because </w:t>
            </w:r>
            <w:r>
              <w:t>there are 30 students in the class and there were 100 samples in the coin simulation.</w:t>
            </w:r>
          </w:p>
          <w:p w14:paraId="694DF1B6" w14:textId="3088CE40" w:rsidR="00411CDA" w:rsidRDefault="00411CDA" w:rsidP="00411CDA"/>
        </w:tc>
        <w:tc>
          <w:tcPr>
            <w:tcW w:w="1281" w:type="dxa"/>
          </w:tcPr>
          <w:p w14:paraId="0D18E53F" w14:textId="77777777" w:rsidR="0023759E" w:rsidRDefault="0023759E" w:rsidP="00DB5E70"/>
        </w:tc>
        <w:tc>
          <w:tcPr>
            <w:tcW w:w="521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B57B02" w14:paraId="57C2A716" w14:textId="77777777" w:rsidTr="00734DCA">
        <w:tc>
          <w:tcPr>
            <w:tcW w:w="4276" w:type="dxa"/>
          </w:tcPr>
          <w:p w14:paraId="77D8BD13" w14:textId="37ABDAA9" w:rsidR="00411CDA" w:rsidRDefault="00026E06" w:rsidP="00411CDA">
            <w:pPr>
              <w:pStyle w:val="ListParagraph"/>
              <w:numPr>
                <w:ilvl w:val="0"/>
                <w:numId w:val="8"/>
              </w:numPr>
            </w:pPr>
            <w:r>
              <w:t xml:space="preserve">The simulation model is </w:t>
            </w:r>
            <w:r>
              <w:t xml:space="preserve">not </w:t>
            </w:r>
            <w:r>
              <w:t xml:space="preserve">consistent with the class data because </w:t>
            </w:r>
            <w:r>
              <w:t xml:space="preserve">the observed class results had 13% of the students with all 5 problems correct, and the simulation model only had 4% of the samples with all 5 heads. </w:t>
            </w:r>
          </w:p>
          <w:p w14:paraId="71FF3717" w14:textId="112FF50D" w:rsidR="00411CDA" w:rsidRDefault="00411CDA" w:rsidP="00411CDA"/>
        </w:tc>
        <w:tc>
          <w:tcPr>
            <w:tcW w:w="1281" w:type="dxa"/>
          </w:tcPr>
          <w:p w14:paraId="3F5CEAFE" w14:textId="77777777" w:rsidR="0023759E" w:rsidRDefault="0023759E" w:rsidP="00DB5E70"/>
        </w:tc>
        <w:tc>
          <w:tcPr>
            <w:tcW w:w="521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34C266C7" w14:textId="77777777" w:rsidR="00D418F2" w:rsidRDefault="00D418F2" w:rsidP="00D418F2">
      <w:hyperlink r:id="rId9" w:history="1">
        <w:r>
          <w:rPr>
            <w:rStyle w:val="Hyperlink"/>
          </w:rPr>
          <w:t>https://assessmentresource.org/wp-content/uploads/2019/07/Integrated_Math_3_EOY_Item_Set.pdf</w:t>
        </w:r>
      </w:hyperlink>
    </w:p>
    <w:p w14:paraId="4BB8FF08" w14:textId="51E99C84" w:rsidR="00F45CFE" w:rsidRPr="001D5998" w:rsidRDefault="00860F51" w:rsidP="00F45CFE">
      <w:r>
        <w:t>Integrated Math I</w:t>
      </w:r>
      <w:r w:rsidR="00D418F2">
        <w:t>I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377D6E">
        <w:t>M4</w:t>
      </w:r>
      <w:r w:rsidR="00734DCA">
        <w:t>2708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2762D"/>
    <w:multiLevelType w:val="hybridMultilevel"/>
    <w:tmpl w:val="0F3EFC66"/>
    <w:lvl w:ilvl="0" w:tplc="21FAD3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64176B"/>
    <w:multiLevelType w:val="hybridMultilevel"/>
    <w:tmpl w:val="0598D09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26E06"/>
    <w:rsid w:val="000712BA"/>
    <w:rsid w:val="000F524F"/>
    <w:rsid w:val="001D5998"/>
    <w:rsid w:val="002150DB"/>
    <w:rsid w:val="0023759E"/>
    <w:rsid w:val="00247678"/>
    <w:rsid w:val="0028115A"/>
    <w:rsid w:val="00357A43"/>
    <w:rsid w:val="00377D6E"/>
    <w:rsid w:val="00383C2A"/>
    <w:rsid w:val="003A5EC2"/>
    <w:rsid w:val="003E27C8"/>
    <w:rsid w:val="00411CDA"/>
    <w:rsid w:val="00435673"/>
    <w:rsid w:val="004B3187"/>
    <w:rsid w:val="00514407"/>
    <w:rsid w:val="005552E4"/>
    <w:rsid w:val="005D5B5D"/>
    <w:rsid w:val="00606EC7"/>
    <w:rsid w:val="00734DCA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57B02"/>
    <w:rsid w:val="00B761DD"/>
    <w:rsid w:val="00BA01E9"/>
    <w:rsid w:val="00C16BC1"/>
    <w:rsid w:val="00C535BA"/>
    <w:rsid w:val="00D418F2"/>
    <w:rsid w:val="00DA79D4"/>
    <w:rsid w:val="00DB0D7D"/>
    <w:rsid w:val="00DB5E70"/>
    <w:rsid w:val="00E14253"/>
    <w:rsid w:val="00E508FA"/>
    <w:rsid w:val="00EF5ACA"/>
    <w:rsid w:val="00F216CE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assessmentresource.org/wp-content/uploads/2019/07/Integrated_Math_3_EOY_Item_S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20:50:00Z</dcterms:created>
  <dcterms:modified xsi:type="dcterms:W3CDTF">2019-10-2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